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B9543" w14:textId="767EB16B" w:rsidR="009E04D5" w:rsidRPr="008D0197" w:rsidRDefault="008D0197" w:rsidP="008D0197">
      <w:pPr>
        <w:pStyle w:val="Heading1"/>
        <w:jc w:val="center"/>
        <w:rPr>
          <w:b/>
          <w:bCs/>
          <w:u w:val="single"/>
        </w:rPr>
      </w:pPr>
      <w:r w:rsidRPr="008D0197">
        <w:rPr>
          <w:b/>
          <w:bCs/>
          <w:u w:val="single"/>
        </w:rPr>
        <w:t>README</w:t>
      </w:r>
    </w:p>
    <w:p w14:paraId="75695060" w14:textId="2E41343E" w:rsidR="008D0197" w:rsidRDefault="008D0197" w:rsidP="008D0197">
      <w:pPr>
        <w:spacing w:line="240" w:lineRule="auto"/>
        <w:jc w:val="center"/>
      </w:pPr>
      <w:r>
        <w:t>(</w:t>
      </w:r>
      <w:r w:rsidRPr="008D0197">
        <w:rPr>
          <w:b/>
          <w:bCs/>
        </w:rPr>
        <w:t>Team</w:t>
      </w:r>
      <w:r>
        <w:t>: LAMBDA)</w:t>
      </w:r>
    </w:p>
    <w:p w14:paraId="6DDBD8E0" w14:textId="2D12D96F" w:rsidR="008D0197" w:rsidRDefault="008D0197" w:rsidP="008D0197">
      <w:pPr>
        <w:spacing w:line="240" w:lineRule="auto"/>
        <w:jc w:val="center"/>
      </w:pPr>
      <w:r>
        <w:t xml:space="preserve">(Members: </w:t>
      </w:r>
      <w:proofErr w:type="spellStart"/>
      <w:r>
        <w:t>Silei</w:t>
      </w:r>
      <w:proofErr w:type="spellEnd"/>
      <w:r>
        <w:t xml:space="preserve"> Song, Mayank Srivastava, Keenan Stewart)</w:t>
      </w:r>
    </w:p>
    <w:p w14:paraId="472C360A" w14:textId="0621F8C0" w:rsidR="008D0197" w:rsidRDefault="008D0197" w:rsidP="008D0197">
      <w:pPr>
        <w:spacing w:line="240" w:lineRule="auto"/>
        <w:jc w:val="center"/>
      </w:pPr>
    </w:p>
    <w:p w14:paraId="60508C6E" w14:textId="1E286D7D" w:rsidR="008D0197" w:rsidRDefault="008D0197" w:rsidP="008D0197">
      <w:pPr>
        <w:pStyle w:val="Heading2"/>
      </w:pPr>
      <w:r>
        <w:t>About the Project:</w:t>
      </w:r>
    </w:p>
    <w:p w14:paraId="7B9E7485" w14:textId="0F6C5AAD" w:rsidR="008D0197" w:rsidRDefault="008D0197" w:rsidP="008D0197">
      <w:pPr>
        <w:pStyle w:val="ListParagraph"/>
        <w:numPr>
          <w:ilvl w:val="0"/>
          <w:numId w:val="1"/>
        </w:numPr>
      </w:pPr>
      <w:r>
        <w:t xml:space="preserve">This project is written in C++ language(using g++ compiler) and tested in </w:t>
      </w:r>
      <w:proofErr w:type="spellStart"/>
      <w:r>
        <w:t>Linprog</w:t>
      </w:r>
      <w:proofErr w:type="spellEnd"/>
      <w:r>
        <w:t>.</w:t>
      </w:r>
    </w:p>
    <w:p w14:paraId="197BC40E" w14:textId="240EBDB8" w:rsidR="008D0197" w:rsidRDefault="008D0197" w:rsidP="008D0197">
      <w:pPr>
        <w:pStyle w:val="ListParagraph"/>
        <w:numPr>
          <w:ilvl w:val="0"/>
          <w:numId w:val="1"/>
        </w:numPr>
      </w:pPr>
      <w:r>
        <w:t>All the required points are covered in this project.</w:t>
      </w:r>
    </w:p>
    <w:p w14:paraId="039126CE" w14:textId="2D2AFEEB" w:rsidR="008D0197" w:rsidRDefault="008D0197" w:rsidP="008D0197">
      <w:pPr>
        <w:pStyle w:val="ListParagraph"/>
        <w:numPr>
          <w:ilvl w:val="1"/>
          <w:numId w:val="1"/>
        </w:numPr>
      </w:pPr>
      <w:r>
        <w:t>Implementation of Go-Back-N protocol to transfer messages and files(windows size fixed to 5 as stated).</w:t>
      </w:r>
    </w:p>
    <w:p w14:paraId="03BCE10E" w14:textId="382F8976" w:rsidR="008D0197" w:rsidRDefault="008D0197" w:rsidP="008D0197">
      <w:pPr>
        <w:pStyle w:val="ListParagraph"/>
        <w:numPr>
          <w:ilvl w:val="1"/>
          <w:numId w:val="1"/>
        </w:numPr>
      </w:pPr>
      <w:r>
        <w:t>UDP client-server programming.</w:t>
      </w:r>
    </w:p>
    <w:p w14:paraId="6560DA70" w14:textId="1F874D2E" w:rsidR="008D0197" w:rsidRDefault="008D0197" w:rsidP="008D0197">
      <w:pPr>
        <w:pStyle w:val="ListParagraph"/>
        <w:numPr>
          <w:ilvl w:val="1"/>
          <w:numId w:val="1"/>
        </w:numPr>
      </w:pPr>
      <w:r>
        <w:t>This project handles list, exit, and get.</w:t>
      </w:r>
    </w:p>
    <w:p w14:paraId="2B4FE0A4" w14:textId="0FFD0E7C" w:rsidR="008D0197" w:rsidRDefault="008D0197" w:rsidP="008D0197">
      <w:pPr>
        <w:pStyle w:val="ListParagraph"/>
        <w:numPr>
          <w:ilvl w:val="1"/>
          <w:numId w:val="1"/>
        </w:numPr>
      </w:pPr>
      <w:r>
        <w:t>This project also handles “lost, out of sequence, and ack timed out errors.”</w:t>
      </w:r>
    </w:p>
    <w:p w14:paraId="03DAB3A3" w14:textId="4F940F0D" w:rsidR="008D0197" w:rsidRPr="008D0197" w:rsidRDefault="008D0197" w:rsidP="008D0197">
      <w:pPr>
        <w:pStyle w:val="ListParagraph"/>
        <w:numPr>
          <w:ilvl w:val="0"/>
          <w:numId w:val="1"/>
        </w:numPr>
      </w:pPr>
      <w:r>
        <w:t xml:space="preserve">Also, we have implemented </w:t>
      </w:r>
      <w:proofErr w:type="spellStart"/>
      <w:r>
        <w:t>makefile</w:t>
      </w:r>
      <w:proofErr w:type="spellEnd"/>
      <w:r>
        <w:t xml:space="preserve"> to compile and delete executable quickly. </w:t>
      </w:r>
    </w:p>
    <w:p w14:paraId="6EC0A633" w14:textId="224189CD" w:rsidR="008D0197" w:rsidRDefault="008D0197" w:rsidP="008D0197"/>
    <w:p w14:paraId="47504554" w14:textId="4C706926" w:rsidR="008D0197" w:rsidRDefault="008D0197" w:rsidP="008D0197">
      <w:pPr>
        <w:pStyle w:val="Heading2"/>
      </w:pPr>
      <w:r>
        <w:t>Instructions to compile:</w:t>
      </w:r>
    </w:p>
    <w:p w14:paraId="3BD0DBE8" w14:textId="658235F1" w:rsidR="008D0197" w:rsidRDefault="008D0197" w:rsidP="008D0197">
      <w:r>
        <w:t xml:space="preserve">To compile this project, we have implemented </w:t>
      </w:r>
      <w:proofErr w:type="spellStart"/>
      <w:r>
        <w:t>makefile</w:t>
      </w:r>
      <w:proofErr w:type="spellEnd"/>
      <w:r>
        <w:t xml:space="preserve">. </w:t>
      </w:r>
    </w:p>
    <w:p w14:paraId="4F5C3DB6" w14:textId="45760834" w:rsidR="008D0197" w:rsidRDefault="008D0197" w:rsidP="008D0197">
      <w:pPr>
        <w:pStyle w:val="ListParagraph"/>
        <w:numPr>
          <w:ilvl w:val="0"/>
          <w:numId w:val="1"/>
        </w:numPr>
      </w:pPr>
      <w:r>
        <w:t xml:space="preserve">Commands to compile using the </w:t>
      </w:r>
      <w:proofErr w:type="spellStart"/>
      <w:r>
        <w:t>makefile</w:t>
      </w:r>
      <w:proofErr w:type="spellEnd"/>
    </w:p>
    <w:p w14:paraId="3F51BDB4" w14:textId="4C19DC2C" w:rsidR="008D0197" w:rsidRDefault="008D0197" w:rsidP="008D0197">
      <w:pPr>
        <w:pStyle w:val="ListParagraph"/>
        <w:numPr>
          <w:ilvl w:val="1"/>
          <w:numId w:val="1"/>
        </w:numPr>
      </w:pPr>
      <w:r>
        <w:t>“make all”: To compile and create executable in Client and server folder.</w:t>
      </w:r>
    </w:p>
    <w:p w14:paraId="0475D02A" w14:textId="6FF537A0" w:rsidR="008D0197" w:rsidRDefault="008D0197" w:rsidP="008D0197">
      <w:pPr>
        <w:pStyle w:val="ListParagraph"/>
        <w:numPr>
          <w:ilvl w:val="1"/>
          <w:numId w:val="1"/>
        </w:numPr>
      </w:pPr>
      <w:r>
        <w:t>“make clean”: To delete executable from the Client and server folder.</w:t>
      </w:r>
    </w:p>
    <w:p w14:paraId="1185685C" w14:textId="1F9B7C46" w:rsidR="008D0197" w:rsidRDefault="008D0197" w:rsidP="008D0197">
      <w:pPr>
        <w:pStyle w:val="ListParagraph"/>
        <w:numPr>
          <w:ilvl w:val="0"/>
          <w:numId w:val="1"/>
        </w:numPr>
      </w:pPr>
      <w:r>
        <w:t>Direct</w:t>
      </w:r>
    </w:p>
    <w:p w14:paraId="2AFB5808" w14:textId="4A008794" w:rsidR="008D0197" w:rsidRDefault="008D0197" w:rsidP="008D0197">
      <w:pPr>
        <w:pStyle w:val="ListParagraph"/>
        <w:numPr>
          <w:ilvl w:val="1"/>
          <w:numId w:val="1"/>
        </w:numPr>
      </w:pPr>
      <w:r>
        <w:t>Server : “</w:t>
      </w:r>
      <w:r w:rsidRPr="008D0197">
        <w:t xml:space="preserve">g++ </w:t>
      </w:r>
      <w:proofErr w:type="spellStart"/>
      <w:r w:rsidRPr="008D0197">
        <w:t>Server_folder</w:t>
      </w:r>
      <w:proofErr w:type="spellEnd"/>
      <w:r w:rsidRPr="008D0197">
        <w:t xml:space="preserve">/Server.cpp -o </w:t>
      </w:r>
      <w:proofErr w:type="spellStart"/>
      <w:r w:rsidRPr="008D0197">
        <w:t>Server_folder</w:t>
      </w:r>
      <w:proofErr w:type="spellEnd"/>
      <w:r w:rsidRPr="008D0197">
        <w:t>/Server</w:t>
      </w:r>
      <w:r>
        <w:t>”</w:t>
      </w:r>
    </w:p>
    <w:p w14:paraId="115E0545" w14:textId="17995CAB" w:rsidR="008D0197" w:rsidRDefault="008D0197" w:rsidP="008D0197">
      <w:pPr>
        <w:pStyle w:val="ListParagraph"/>
        <w:numPr>
          <w:ilvl w:val="1"/>
          <w:numId w:val="1"/>
        </w:numPr>
      </w:pPr>
      <w:r>
        <w:t>Client: “</w:t>
      </w:r>
      <w:r w:rsidRPr="008D0197">
        <w:t xml:space="preserve">g++ </w:t>
      </w:r>
      <w:proofErr w:type="spellStart"/>
      <w:r w:rsidRPr="008D0197">
        <w:t>Client_folder</w:t>
      </w:r>
      <w:proofErr w:type="spellEnd"/>
      <w:r w:rsidRPr="008D0197">
        <w:t xml:space="preserve">/Client.cpp -o </w:t>
      </w:r>
      <w:proofErr w:type="spellStart"/>
      <w:r w:rsidRPr="008D0197">
        <w:t>Client_folder</w:t>
      </w:r>
      <w:proofErr w:type="spellEnd"/>
      <w:r w:rsidRPr="008D0197">
        <w:t>/Client</w:t>
      </w:r>
      <w:r>
        <w:t>”</w:t>
      </w:r>
    </w:p>
    <w:p w14:paraId="7184BEB2" w14:textId="5C3BBB12" w:rsidR="008D0197" w:rsidRDefault="008D0197" w:rsidP="008D0197"/>
    <w:p w14:paraId="7A8486B0" w14:textId="5563028D" w:rsidR="008D0197" w:rsidRDefault="008D0197" w:rsidP="008D0197">
      <w:pPr>
        <w:pStyle w:val="Heading2"/>
      </w:pPr>
      <w:r>
        <w:t>Instructions to Run program:</w:t>
      </w:r>
    </w:p>
    <w:p w14:paraId="0A2606B5" w14:textId="6D4BFA55" w:rsidR="008D0197" w:rsidRDefault="008D0197" w:rsidP="008D0197">
      <w:r>
        <w:t>To run this code, open and run executable present at the “</w:t>
      </w:r>
      <w:proofErr w:type="spellStart"/>
      <w:r>
        <w:t>Client_folder</w:t>
      </w:r>
      <w:proofErr w:type="spellEnd"/>
      <w:r>
        <w:t>” and “</w:t>
      </w:r>
      <w:proofErr w:type="spellStart"/>
      <w:r>
        <w:t>Server_folder</w:t>
      </w:r>
      <w:proofErr w:type="spellEnd"/>
      <w:r>
        <w:t>.”</w:t>
      </w:r>
    </w:p>
    <w:p w14:paraId="3F1D6BE9" w14:textId="77777777" w:rsidR="008D0197" w:rsidRDefault="008D0197" w:rsidP="008D0197">
      <w:r>
        <w:t>Steps:</w:t>
      </w:r>
    </w:p>
    <w:p w14:paraId="27FA05DF" w14:textId="0EDA0C60" w:rsidR="008D0197" w:rsidRDefault="008D0197" w:rsidP="008D0197">
      <w:pPr>
        <w:pStyle w:val="ListParagraph"/>
        <w:numPr>
          <w:ilvl w:val="0"/>
          <w:numId w:val="2"/>
        </w:numPr>
      </w:pPr>
      <w:r>
        <w:t>Once the compilation is done, open two terminals (one for the Client and the other for the Server).</w:t>
      </w:r>
    </w:p>
    <w:p w14:paraId="0A8294ED" w14:textId="1FF5101A" w:rsidR="008D0197" w:rsidRDefault="008D0197" w:rsidP="008D0197">
      <w:pPr>
        <w:pStyle w:val="ListParagraph"/>
        <w:numPr>
          <w:ilvl w:val="0"/>
          <w:numId w:val="2"/>
        </w:numPr>
      </w:pPr>
      <w:r>
        <w:t>(Terminal 1) In the “</w:t>
      </w:r>
      <w:proofErr w:type="spellStart"/>
      <w:r>
        <w:t>Server_folder</w:t>
      </w:r>
      <w:proofErr w:type="spellEnd"/>
      <w:r>
        <w:t>” type command “./Server 2734 1000”</w:t>
      </w:r>
    </w:p>
    <w:p w14:paraId="591F6AA0" w14:textId="74FFF893" w:rsidR="008D0197" w:rsidRDefault="008D0197" w:rsidP="008D0197">
      <w:pPr>
        <w:pStyle w:val="ListParagraph"/>
        <w:numPr>
          <w:ilvl w:val="1"/>
          <w:numId w:val="2"/>
        </w:numPr>
      </w:pPr>
      <w:r>
        <w:t>Syntax is: “./&lt;</w:t>
      </w:r>
      <w:proofErr w:type="spellStart"/>
      <w:r>
        <w:t>executable_file_name</w:t>
      </w:r>
      <w:proofErr w:type="spellEnd"/>
      <w:r>
        <w:t>&gt; &lt;</w:t>
      </w:r>
      <w:proofErr w:type="spellStart"/>
      <w:r>
        <w:t>server_port_no</w:t>
      </w:r>
      <w:proofErr w:type="spellEnd"/>
      <w:r>
        <w:t>&gt; &lt;</w:t>
      </w:r>
      <w:proofErr w:type="spellStart"/>
      <w:r>
        <w:t>Chunk_size_in_bytes</w:t>
      </w:r>
      <w:proofErr w:type="spellEnd"/>
      <w:r>
        <w:t>&gt;</w:t>
      </w:r>
    </w:p>
    <w:p w14:paraId="1AF00DD9" w14:textId="4A4A3715" w:rsidR="008D0197" w:rsidRDefault="008D0197" w:rsidP="008D0197">
      <w:pPr>
        <w:pStyle w:val="ListParagraph"/>
        <w:numPr>
          <w:ilvl w:val="0"/>
          <w:numId w:val="2"/>
        </w:numPr>
      </w:pPr>
      <w:r>
        <w:t>(Terminal 2) In the “</w:t>
      </w:r>
      <w:proofErr w:type="spellStart"/>
      <w:r>
        <w:t>Client_folder</w:t>
      </w:r>
      <w:proofErr w:type="spellEnd"/>
      <w:r>
        <w:t>” type command “./Client 127.0.0.1 2734 1000 10”</w:t>
      </w:r>
    </w:p>
    <w:p w14:paraId="1C300ACE" w14:textId="4F57E991" w:rsidR="008D0197" w:rsidRDefault="008D0197" w:rsidP="008D0197">
      <w:pPr>
        <w:pStyle w:val="ListParagraph"/>
        <w:numPr>
          <w:ilvl w:val="1"/>
          <w:numId w:val="2"/>
        </w:numPr>
      </w:pPr>
      <w:proofErr w:type="spellStart"/>
      <w:r>
        <w:t>Synta</w:t>
      </w:r>
      <w:proofErr w:type="spellEnd"/>
      <w:r>
        <w:t xml:space="preserve"> is: “./&lt;</w:t>
      </w:r>
      <w:proofErr w:type="spellStart"/>
      <w:r>
        <w:t>executable_file_name</w:t>
      </w:r>
      <w:proofErr w:type="spellEnd"/>
      <w:r>
        <w:t>&gt; &lt;</w:t>
      </w:r>
      <w:proofErr w:type="spellStart"/>
      <w:r>
        <w:t>server_ip</w:t>
      </w:r>
      <w:proofErr w:type="spellEnd"/>
      <w:r>
        <w:t>&gt; &lt;</w:t>
      </w:r>
      <w:proofErr w:type="spellStart"/>
      <w:r>
        <w:t>server_port</w:t>
      </w:r>
      <w:proofErr w:type="spellEnd"/>
      <w:r>
        <w:t>&gt; &lt;</w:t>
      </w:r>
      <w:proofErr w:type="spellStart"/>
      <w:r>
        <w:t>Chunk_size</w:t>
      </w:r>
      <w:proofErr w:type="spellEnd"/>
      <w:r>
        <w:t>&gt; &lt;</w:t>
      </w:r>
      <w:proofErr w:type="spellStart"/>
      <w:r>
        <w:t>loss_error_percentage</w:t>
      </w:r>
      <w:proofErr w:type="spellEnd"/>
      <w:r>
        <w:t>&gt;</w:t>
      </w:r>
    </w:p>
    <w:p w14:paraId="7AA8305F" w14:textId="3EAC534B" w:rsidR="008D0197" w:rsidRDefault="008D0197" w:rsidP="008D0197"/>
    <w:p w14:paraId="7404389D" w14:textId="1DE26CF5" w:rsidR="008D0197" w:rsidRPr="008D0197" w:rsidRDefault="008D0197" w:rsidP="008D0197"/>
    <w:p w14:paraId="73C0B39E" w14:textId="77777777" w:rsidR="008D0197" w:rsidRDefault="008D0197" w:rsidP="008D0197"/>
    <w:p w14:paraId="182CAA94" w14:textId="19199AF9" w:rsidR="008D0197" w:rsidRDefault="008D0197" w:rsidP="008D0197">
      <w:pPr>
        <w:pStyle w:val="Heading2"/>
      </w:pPr>
      <w:r>
        <w:t>Instruction to execute commands in the program.</w:t>
      </w:r>
    </w:p>
    <w:p w14:paraId="79B8C613" w14:textId="6C92417A" w:rsidR="008D0197" w:rsidRDefault="008D0197" w:rsidP="008D0197">
      <w:r>
        <w:t>The Client will request the Server to list(ls) files or directory where the Server is present. The Client will also request the Server to get any file from the Server and store it in “</w:t>
      </w:r>
      <w:proofErr w:type="spellStart"/>
      <w:r>
        <w:t>Client_folder</w:t>
      </w:r>
      <w:proofErr w:type="spellEnd"/>
      <w:r>
        <w:t xml:space="preserve">.” </w:t>
      </w:r>
    </w:p>
    <w:p w14:paraId="0F2D6F8A" w14:textId="5D1CAEFD" w:rsidR="008D0197" w:rsidRDefault="008D0197" w:rsidP="008D0197"/>
    <w:p w14:paraId="3072000B" w14:textId="1BBBA5D0" w:rsidR="008D0197" w:rsidRDefault="008D0197" w:rsidP="008D0197">
      <w:r>
        <w:t xml:space="preserve">Steps: </w:t>
      </w:r>
    </w:p>
    <w:p w14:paraId="08D4D5E3" w14:textId="0EA6FB4B" w:rsidR="008D0197" w:rsidRDefault="008D0197" w:rsidP="008D0197">
      <w:pPr>
        <w:pStyle w:val="ListParagraph"/>
        <w:numPr>
          <w:ilvl w:val="0"/>
          <w:numId w:val="1"/>
        </w:numPr>
      </w:pPr>
      <w:r>
        <w:t>When the client program will start.</w:t>
      </w:r>
    </w:p>
    <w:p w14:paraId="4DFDB779" w14:textId="3C16E2F5" w:rsidR="008D0197" w:rsidRDefault="008D0197" w:rsidP="008D0197">
      <w:pPr>
        <w:pStyle w:val="ListParagraph"/>
        <w:numPr>
          <w:ilvl w:val="1"/>
          <w:numId w:val="1"/>
        </w:numPr>
      </w:pPr>
      <w:r>
        <w:t>Choose 1 to perform list, 2 to get (</w:t>
      </w:r>
      <w:r w:rsidR="000424B1">
        <w:t>write</w:t>
      </w:r>
      <w:r>
        <w:t xml:space="preserve"> filename when asked to), and 3 to exit Client successfully.</w:t>
      </w:r>
    </w:p>
    <w:p w14:paraId="6DCD9673" w14:textId="374793BC" w:rsidR="008D0197" w:rsidRDefault="008D0197" w:rsidP="008D0197">
      <w:pPr>
        <w:pStyle w:val="ListParagraph"/>
        <w:numPr>
          <w:ilvl w:val="1"/>
          <w:numId w:val="1"/>
        </w:numPr>
      </w:pPr>
      <w:r>
        <w:t>To exit the server, use “CTRL+C” to terminate it successfully.</w:t>
      </w:r>
    </w:p>
    <w:p w14:paraId="37031A24" w14:textId="79D91D6E" w:rsidR="008D0197" w:rsidRDefault="008D0197" w:rsidP="008D0197">
      <w:pPr>
        <w:pStyle w:val="ListParagraph"/>
        <w:numPr>
          <w:ilvl w:val="0"/>
          <w:numId w:val="1"/>
        </w:numPr>
      </w:pPr>
      <w:r>
        <w:t xml:space="preserve"> Based on the input provided in the command line argument. List, out of sequence, and time out errors are visible.</w:t>
      </w:r>
    </w:p>
    <w:p w14:paraId="41A0E63B" w14:textId="2364C7E8" w:rsidR="008D0197" w:rsidRDefault="008D0197" w:rsidP="008D0197"/>
    <w:p w14:paraId="6C55C2E8" w14:textId="61D248B4" w:rsidR="008D0197" w:rsidRDefault="008D0197" w:rsidP="008D0197">
      <w:pPr>
        <w:pStyle w:val="Heading2"/>
      </w:pPr>
      <w:r>
        <w:t>Output(Screenshots)</w:t>
      </w:r>
    </w:p>
    <w:p w14:paraId="138C05EF" w14:textId="328E4ABC" w:rsidR="008D0197" w:rsidRDefault="008D0197" w:rsidP="008D0197">
      <w:r>
        <w:t xml:space="preserve">Showing the screenshots of the project, compile and run successfully in the </w:t>
      </w:r>
      <w:proofErr w:type="spellStart"/>
      <w:r>
        <w:t>linprog.cs.fsu</w:t>
      </w:r>
      <w:proofErr w:type="spellEnd"/>
    </w:p>
    <w:p w14:paraId="17D5D76E" w14:textId="01B6553B" w:rsidR="008D0197" w:rsidRDefault="008D0197" w:rsidP="008D0197"/>
    <w:p w14:paraId="4AF069BC" w14:textId="7EFCE6D9" w:rsidR="008D0197" w:rsidRPr="008D0197" w:rsidRDefault="008D0197" w:rsidP="008D0197">
      <w:r>
        <w:rPr>
          <w:noProof/>
        </w:rPr>
        <w:drawing>
          <wp:inline distT="0" distB="0" distL="0" distR="0" wp14:anchorId="51DFBDA7" wp14:editId="7061F0C5">
            <wp:extent cx="6485255" cy="4248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490449" cy="4251552"/>
                    </a:xfrm>
                    <a:prstGeom prst="rect">
                      <a:avLst/>
                    </a:prstGeom>
                    <a:noFill/>
                    <a:ln>
                      <a:noFill/>
                    </a:ln>
                  </pic:spPr>
                </pic:pic>
              </a:graphicData>
            </a:graphic>
          </wp:inline>
        </w:drawing>
      </w:r>
    </w:p>
    <w:p w14:paraId="6EC4C5C9" w14:textId="200946D2" w:rsidR="008D0197" w:rsidRPr="008D0197" w:rsidRDefault="008D0197" w:rsidP="008D0197">
      <w:r>
        <w:lastRenderedPageBreak/>
        <w:tab/>
      </w:r>
      <w:r>
        <w:tab/>
        <w:t xml:space="preserve"> Snap 1: List command executed successfully using GO-BACK-N and UDP</w:t>
      </w:r>
    </w:p>
    <w:p w14:paraId="0B3B4869" w14:textId="1B6CF75D" w:rsidR="008D0197" w:rsidRDefault="008D0197" w:rsidP="008D0197">
      <w:pPr>
        <w:pStyle w:val="Heading2"/>
      </w:pPr>
      <w:r>
        <w:rPr>
          <w:noProof/>
        </w:rPr>
        <w:drawing>
          <wp:inline distT="0" distB="0" distL="0" distR="0" wp14:anchorId="01F6373C" wp14:editId="71350E28">
            <wp:extent cx="6163310" cy="485775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64591" cy="4858760"/>
                    </a:xfrm>
                    <a:prstGeom prst="rect">
                      <a:avLst/>
                    </a:prstGeom>
                    <a:noFill/>
                    <a:ln>
                      <a:noFill/>
                    </a:ln>
                  </pic:spPr>
                </pic:pic>
              </a:graphicData>
            </a:graphic>
          </wp:inline>
        </w:drawing>
      </w:r>
    </w:p>
    <w:p w14:paraId="3E5A74BD" w14:textId="5636D9DB" w:rsidR="008D0197" w:rsidRDefault="008D0197" w:rsidP="008D0197">
      <w:r>
        <w:tab/>
        <w:t xml:space="preserve"> Snap 2: Showing get command, executed successfully using Go-Back-N and UDP</w:t>
      </w:r>
    </w:p>
    <w:p w14:paraId="11507D1B" w14:textId="57DC206A" w:rsidR="001C169B" w:rsidRDefault="001C169B" w:rsidP="008D0197"/>
    <w:p w14:paraId="32D477C6" w14:textId="66920129" w:rsidR="001C169B" w:rsidRPr="008D0197" w:rsidRDefault="001C169B" w:rsidP="008D0197">
      <w:r>
        <w:t>Note: The files used for the testing 15Kb, etc., are deleted since the data present in those files was from “Wikipedia” and ca</w:t>
      </w:r>
      <w:r w:rsidR="00425D7F">
        <w:t>n</w:t>
      </w:r>
      <w:r>
        <w:t xml:space="preserve"> result in an unnecessary plagiarism issue.</w:t>
      </w:r>
      <w:bookmarkStart w:id="0" w:name="_GoBack"/>
      <w:bookmarkEnd w:id="0"/>
      <w:r>
        <w:t xml:space="preserve">  </w:t>
      </w:r>
    </w:p>
    <w:sectPr w:rsidR="001C169B" w:rsidRPr="008D01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0D5CBB"/>
    <w:multiLevelType w:val="hybridMultilevel"/>
    <w:tmpl w:val="1400C3C8"/>
    <w:lvl w:ilvl="0" w:tplc="4306BB6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C625B5"/>
    <w:multiLevelType w:val="hybridMultilevel"/>
    <w:tmpl w:val="045EC6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yNrE0MzIyNTAGcpV0lIJTi4sz8/NACoxqAZaT3KwsAAAA"/>
  </w:docVars>
  <w:rsids>
    <w:rsidRoot w:val="008D0197"/>
    <w:rsid w:val="000424B1"/>
    <w:rsid w:val="001C169B"/>
    <w:rsid w:val="00425D7F"/>
    <w:rsid w:val="008D0197"/>
    <w:rsid w:val="009E04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359DE"/>
  <w15:chartTrackingRefBased/>
  <w15:docId w15:val="{F08528DA-7C0C-456F-836B-5CD3F6CBD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01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01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019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D019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D01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379</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Srivastava</dc:creator>
  <cp:keywords/>
  <dc:description/>
  <cp:lastModifiedBy>Mayank Srivastava</cp:lastModifiedBy>
  <cp:revision>5</cp:revision>
  <cp:lastPrinted>2020-11-30T19:19:00Z</cp:lastPrinted>
  <dcterms:created xsi:type="dcterms:W3CDTF">2020-11-30T18:35:00Z</dcterms:created>
  <dcterms:modified xsi:type="dcterms:W3CDTF">2020-11-30T19:21:00Z</dcterms:modified>
</cp:coreProperties>
</file>